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mothy Castanti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moth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stanti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06 West Byron Street, Chicago, IL, USA Chicago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mothy.castantin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2016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ns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